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\vec{\beta}=\begin{pmatrix}\beta_0\\ \beta_1\\ \vdots \\ \beta_d \end{pmatrix};\hspace{4mm}\vec{x}=\begin{pmatrix}1\\ x_1\\ x_2\\ \vdots\\ x_d\end{pmatrix}
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244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35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22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244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35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22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234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1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14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02025874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3.01541164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6367003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2-18T21:54:26Z</dcterms:created>
  <dcterms:modified xsi:type="dcterms:W3CDTF">2024-12-18T21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